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A631B1" w14:textId="2C0B6E7F" w:rsidR="00696ADE" w:rsidRPr="00696ADE" w:rsidRDefault="00696ADE" w:rsidP="00696ADE">
      <w:pPr>
        <w:jc w:val="center"/>
        <w:rPr>
          <w:b/>
          <w:bCs/>
          <w:sz w:val="28"/>
          <w:szCs w:val="28"/>
          <w:u w:val="single"/>
        </w:rPr>
      </w:pPr>
      <w:r w:rsidRPr="00696ADE">
        <w:rPr>
          <w:b/>
          <w:bCs/>
          <w:sz w:val="28"/>
          <w:szCs w:val="28"/>
          <w:u w:val="single"/>
        </w:rPr>
        <w:t>Assignment-1</w:t>
      </w:r>
    </w:p>
    <w:p w14:paraId="4D9AD727" w14:textId="03317594" w:rsidR="00696ADE" w:rsidRPr="00696ADE" w:rsidRDefault="00696ADE" w:rsidP="00826915">
      <w:pPr>
        <w:rPr>
          <w:b/>
          <w:bCs/>
          <w:i/>
          <w:iCs/>
        </w:rPr>
      </w:pPr>
      <w:r w:rsidRPr="00696ADE">
        <w:rPr>
          <w:b/>
          <w:bCs/>
          <w:i/>
          <w:iCs/>
        </w:rPr>
        <w:t>By: Ramy Abdallah</w:t>
      </w:r>
    </w:p>
    <w:p w14:paraId="76BF1AC7" w14:textId="77777777" w:rsidR="00696ADE" w:rsidRDefault="00696ADE" w:rsidP="00826915">
      <w:pPr>
        <w:rPr>
          <w:b/>
          <w:bCs/>
        </w:rPr>
      </w:pPr>
    </w:p>
    <w:p w14:paraId="67A98191" w14:textId="1B787221" w:rsidR="00826915" w:rsidRPr="00826915" w:rsidRDefault="00826915" w:rsidP="00826915">
      <w:pPr>
        <w:rPr>
          <w:b/>
          <w:bCs/>
        </w:rPr>
      </w:pPr>
      <w:r w:rsidRPr="00826915">
        <w:rPr>
          <w:b/>
          <w:bCs/>
        </w:rPr>
        <w:t xml:space="preserve">1. What makes </w:t>
      </w:r>
      <w:proofErr w:type="spellStart"/>
      <w:r w:rsidRPr="00826915">
        <w:rPr>
          <w:b/>
          <w:bCs/>
        </w:rPr>
        <w:t>NumPy.shape</w:t>
      </w:r>
      <w:proofErr w:type="spellEnd"/>
      <w:r w:rsidRPr="00826915">
        <w:rPr>
          <w:b/>
          <w:bCs/>
        </w:rPr>
        <w:t xml:space="preserve">() different from </w:t>
      </w:r>
      <w:proofErr w:type="spellStart"/>
      <w:r w:rsidRPr="00826915">
        <w:rPr>
          <w:b/>
          <w:bCs/>
        </w:rPr>
        <w:t>NumPy.size</w:t>
      </w:r>
      <w:proofErr w:type="spellEnd"/>
      <w:r w:rsidRPr="00826915">
        <w:rPr>
          <w:b/>
          <w:bCs/>
        </w:rPr>
        <w:t>()?</w:t>
      </w:r>
    </w:p>
    <w:p w14:paraId="4DDC61BA" w14:textId="10086B13" w:rsidR="00826915" w:rsidRDefault="00826915" w:rsidP="00826915">
      <w:r>
        <w:t xml:space="preserve">The Size method in </w:t>
      </w:r>
      <w:proofErr w:type="spellStart"/>
      <w:r>
        <w:t>Numpy</w:t>
      </w:r>
      <w:proofErr w:type="spellEnd"/>
      <w:r>
        <w:t xml:space="preserve"> arrays refers to the count or the number of elements in a specific array. In contrast, the Shape method refers to the array's dimensions or the array's number of rows and columns.</w:t>
      </w:r>
    </w:p>
    <w:p w14:paraId="34FC9C9F" w14:textId="2E00647C" w:rsidR="00826915" w:rsidRDefault="00826915" w:rsidP="00826915">
      <w:r>
        <w:t xml:space="preserve">For example, </w:t>
      </w:r>
    </w:p>
    <w:p w14:paraId="79863E2B" w14:textId="77777777" w:rsidR="00826915" w:rsidRDefault="00826915" w:rsidP="00826915">
      <w:proofErr w:type="spellStart"/>
      <w:r>
        <w:t>arr</w:t>
      </w:r>
      <w:proofErr w:type="spellEnd"/>
      <w:r>
        <w:t xml:space="preserve"> = </w:t>
      </w:r>
      <w:proofErr w:type="spellStart"/>
      <w:proofErr w:type="gramStart"/>
      <w:r>
        <w:t>np.array</w:t>
      </w:r>
      <w:proofErr w:type="spellEnd"/>
      <w:proofErr w:type="gramEnd"/>
      <w:r>
        <w:t>([</w:t>
      </w:r>
    </w:p>
    <w:p w14:paraId="2E0BDF79" w14:textId="77777777" w:rsidR="00826915" w:rsidRDefault="00826915" w:rsidP="00826915">
      <w:r>
        <w:t xml:space="preserve">                [0, 1, 2, 3, 4, 5, 6], </w:t>
      </w:r>
    </w:p>
    <w:p w14:paraId="1888F582" w14:textId="77777777" w:rsidR="00826915" w:rsidRDefault="00826915" w:rsidP="00826915">
      <w:r>
        <w:t xml:space="preserve">                [0, 1, 2, 3, 4, 5, 6],</w:t>
      </w:r>
    </w:p>
    <w:p w14:paraId="593F39D1" w14:textId="77777777" w:rsidR="00826915" w:rsidRDefault="00826915" w:rsidP="00826915">
      <w:r>
        <w:t xml:space="preserve">                [0, 1, 2, 3, 4, 5, 6]</w:t>
      </w:r>
    </w:p>
    <w:p w14:paraId="601BC5CE" w14:textId="5116BC71" w:rsidR="00826915" w:rsidRDefault="00826915" w:rsidP="00826915">
      <w:r>
        <w:t xml:space="preserve">                ])</w:t>
      </w:r>
    </w:p>
    <w:p w14:paraId="7048157D" w14:textId="186D3F78" w:rsidR="00826915" w:rsidRDefault="00826915" w:rsidP="00826915"/>
    <w:p w14:paraId="2CA70C4E" w14:textId="2B9DBC21" w:rsidR="00826915" w:rsidRDefault="00826915" w:rsidP="00826915">
      <w:proofErr w:type="spellStart"/>
      <w:proofErr w:type="gramStart"/>
      <w:r>
        <w:t>arr.shape</w:t>
      </w:r>
      <w:proofErr w:type="spellEnd"/>
      <w:proofErr w:type="gramEnd"/>
      <w:r>
        <w:t xml:space="preserve">  (3,7)         and         </w:t>
      </w:r>
      <w:proofErr w:type="spellStart"/>
      <w:r>
        <w:t>arr.size</w:t>
      </w:r>
      <w:proofErr w:type="spellEnd"/>
      <w:r>
        <w:t xml:space="preserve"> 21</w:t>
      </w:r>
    </w:p>
    <w:p w14:paraId="5D471727" w14:textId="0B5012DB" w:rsidR="00826915" w:rsidRDefault="00826915" w:rsidP="00826915"/>
    <w:p w14:paraId="19F00D50" w14:textId="11E5E36B" w:rsidR="00826915" w:rsidRPr="00826915" w:rsidRDefault="00826915" w:rsidP="00826915">
      <w:pPr>
        <w:rPr>
          <w:b/>
          <w:bCs/>
        </w:rPr>
      </w:pPr>
      <w:r w:rsidRPr="00826915">
        <w:rPr>
          <w:b/>
          <w:bCs/>
        </w:rPr>
        <w:t xml:space="preserve">2. </w:t>
      </w:r>
      <w:r w:rsidRPr="00826915">
        <w:rPr>
          <w:b/>
          <w:bCs/>
        </w:rPr>
        <w:t>In NumPy, describe the idea of broadcasting</w:t>
      </w:r>
      <w:r w:rsidRPr="00826915">
        <w:rPr>
          <w:b/>
          <w:bCs/>
        </w:rPr>
        <w:t>?</w:t>
      </w:r>
    </w:p>
    <w:p w14:paraId="3B522A0E" w14:textId="5A243F0A" w:rsidR="00826915" w:rsidRDefault="00826915" w:rsidP="00826915"/>
    <w:p w14:paraId="5600A44E" w14:textId="451BA9FD" w:rsidR="00826915" w:rsidRDefault="00826915" w:rsidP="00826915">
      <w:proofErr w:type="spellStart"/>
      <w:r>
        <w:t>Numpy</w:t>
      </w:r>
      <w:proofErr w:type="spellEnd"/>
      <w:r>
        <w:t xml:space="preserve"> users use the broadcasting terminology to refer to how </w:t>
      </w:r>
      <w:proofErr w:type="spellStart"/>
      <w:r>
        <w:t>Numpy</w:t>
      </w:r>
      <w:proofErr w:type="spellEnd"/>
      <w:r>
        <w:t xml:space="preserve"> deal with </w:t>
      </w:r>
      <w:r>
        <w:t>arrays with different Dimension</w:t>
      </w:r>
      <w:r>
        <w:t>s</w:t>
      </w:r>
      <w:r>
        <w:t xml:space="preserve"> during arithmetic operations</w:t>
      </w:r>
      <w:r>
        <w:t xml:space="preserve"> such as adding, subtracting, division or multiplication.</w:t>
      </w:r>
      <w:r>
        <w:t xml:space="preserve"> </w:t>
      </w:r>
      <w:r>
        <w:t>Generally, the smaller array is broadcast across the bigger array so that the output has a compatible shape.</w:t>
      </w:r>
    </w:p>
    <w:p w14:paraId="3B934850" w14:textId="51551EC9" w:rsidR="00826915" w:rsidRDefault="00826915" w:rsidP="00826915">
      <w:r>
        <w:t>Example:</w:t>
      </w:r>
    </w:p>
    <w:p w14:paraId="4AF88136" w14:textId="025A9567" w:rsidR="00826915" w:rsidRDefault="00826915" w:rsidP="00826915">
      <w:proofErr w:type="gramStart"/>
      <w:r>
        <w:t>A  =</w:t>
      </w:r>
      <w:proofErr w:type="gramEnd"/>
      <w:r>
        <w:t xml:space="preserve"> </w:t>
      </w:r>
      <w:r>
        <w:t>[2</w:t>
      </w:r>
      <w:r>
        <w:t>,</w:t>
      </w:r>
      <w:r>
        <w:t xml:space="preserve"> 4</w:t>
      </w:r>
      <w:r>
        <w:t>,</w:t>
      </w:r>
      <w:r>
        <w:t xml:space="preserve"> 6]</w:t>
      </w:r>
    </w:p>
    <w:p w14:paraId="3A81DF51" w14:textId="4E9B9D4F" w:rsidR="00826915" w:rsidRDefault="00826915" w:rsidP="00826915">
      <w:r>
        <w:t xml:space="preserve">B </w:t>
      </w:r>
      <w:proofErr w:type="gramStart"/>
      <w:r>
        <w:t xml:space="preserve">=  </w:t>
      </w:r>
      <w:r>
        <w:t>2</w:t>
      </w:r>
      <w:proofErr w:type="gramEnd"/>
    </w:p>
    <w:p w14:paraId="498ADC16" w14:textId="2F1D164E" w:rsidR="00826915" w:rsidRDefault="00826915" w:rsidP="00826915">
      <w:r>
        <w:t xml:space="preserve">C = A * </w:t>
      </w:r>
      <w:proofErr w:type="gramStart"/>
      <w:r>
        <w:t>B  =</w:t>
      </w:r>
      <w:proofErr w:type="gramEnd"/>
      <w:r>
        <w:t xml:space="preserve"> </w:t>
      </w:r>
      <w:r>
        <w:t>[ 4</w:t>
      </w:r>
      <w:r>
        <w:t>,</w:t>
      </w:r>
      <w:r>
        <w:t xml:space="preserve">  8</w:t>
      </w:r>
      <w:r>
        <w:t>,</w:t>
      </w:r>
      <w:r>
        <w:t xml:space="preserve"> 12]</w:t>
      </w:r>
    </w:p>
    <w:p w14:paraId="09ED6A82" w14:textId="3DEB2107" w:rsidR="00826915" w:rsidRPr="00826915" w:rsidRDefault="00826915" w:rsidP="00826915">
      <w:pPr>
        <w:rPr>
          <w:b/>
          <w:bCs/>
        </w:rPr>
      </w:pPr>
      <w:r w:rsidRPr="00826915">
        <w:rPr>
          <w:b/>
          <w:bCs/>
        </w:rPr>
        <w:t>3. What makes Python better than other libraries for numerical computation?</w:t>
      </w:r>
    </w:p>
    <w:p w14:paraId="6484E480" w14:textId="068D9027" w:rsidR="00826915" w:rsidRDefault="00826915" w:rsidP="00826915">
      <w:r>
        <w:t xml:space="preserve">Because </w:t>
      </w:r>
      <w:proofErr w:type="gramStart"/>
      <w:r w:rsidRPr="00826915">
        <w:t>It</w:t>
      </w:r>
      <w:proofErr w:type="gramEnd"/>
      <w:r w:rsidRPr="00826915">
        <w:t xml:space="preserve"> is a highly productive </w:t>
      </w:r>
      <w:r>
        <w:t xml:space="preserve">computing </w:t>
      </w:r>
      <w:r w:rsidRPr="00826915">
        <w:t>language</w:t>
      </w:r>
      <w:r>
        <w:t xml:space="preserve">, it is </w:t>
      </w:r>
      <w:r w:rsidRPr="00826915">
        <w:t>applied to hundreds of subject areas</w:t>
      </w:r>
      <w:r>
        <w:t>—for example, machine learning and deep learning applications.</w:t>
      </w:r>
    </w:p>
    <w:p w14:paraId="7FDFEE72" w14:textId="6990C985" w:rsidR="00826915" w:rsidRDefault="00826915" w:rsidP="00826915"/>
    <w:p w14:paraId="728FEC3F" w14:textId="7B24202A" w:rsidR="00826915" w:rsidRPr="00826915" w:rsidRDefault="00826915" w:rsidP="00826915">
      <w:pPr>
        <w:rPr>
          <w:b/>
          <w:bCs/>
        </w:rPr>
      </w:pPr>
      <w:r w:rsidRPr="00826915">
        <w:rPr>
          <w:b/>
          <w:bCs/>
        </w:rPr>
        <w:t>4. How does NumPy deal with files?</w:t>
      </w:r>
    </w:p>
    <w:p w14:paraId="33F2E850" w14:textId="4A846314" w:rsidR="00826915" w:rsidRDefault="00826915" w:rsidP="00826915">
      <w:pPr>
        <w:jc w:val="both"/>
      </w:pPr>
      <w:r w:rsidRPr="00826915">
        <w:t xml:space="preserve">NumPy introduces a simple file format for </w:t>
      </w:r>
      <w:r>
        <w:t xml:space="preserve">the </w:t>
      </w:r>
      <w:r w:rsidRPr="00826915">
        <w:t>array objects. This .</w:t>
      </w:r>
      <w:proofErr w:type="spellStart"/>
      <w:r w:rsidRPr="00826915">
        <w:t>npy</w:t>
      </w:r>
      <w:proofErr w:type="spellEnd"/>
      <w:r w:rsidRPr="00826915">
        <w:t xml:space="preserve"> file stores data, shape, d</w:t>
      </w:r>
      <w:r>
        <w:t xml:space="preserve">ata </w:t>
      </w:r>
      <w:r w:rsidRPr="00826915">
        <w:t>type and other information required to reconstruct the array in a disk file such that the array is correctly retrieved even if the file is on another machine with different architecture.</w:t>
      </w:r>
    </w:p>
    <w:p w14:paraId="5AE50AFC" w14:textId="30485451" w:rsidR="00826915" w:rsidRDefault="00826915" w:rsidP="00826915">
      <w:r w:rsidRPr="00826915">
        <w:rPr>
          <w:b/>
          <w:bCs/>
        </w:rPr>
        <w:lastRenderedPageBreak/>
        <w:t xml:space="preserve">5. Mention the importance of </w:t>
      </w:r>
      <w:proofErr w:type="spellStart"/>
      <w:r w:rsidRPr="00826915">
        <w:rPr>
          <w:b/>
          <w:bCs/>
        </w:rPr>
        <w:t>NumPy.empty</w:t>
      </w:r>
      <w:proofErr w:type="spellEnd"/>
      <w:r w:rsidRPr="00826915">
        <w:rPr>
          <w:b/>
          <w:bCs/>
        </w:rPr>
        <w:t>(</w:t>
      </w:r>
      <w:r>
        <w:rPr>
          <w:b/>
          <w:bCs/>
        </w:rPr>
        <w:t>)?</w:t>
      </w:r>
    </w:p>
    <w:p w14:paraId="1030D1FC" w14:textId="3445EC26" w:rsidR="00826915" w:rsidRDefault="002F326A" w:rsidP="00826915">
      <w:r>
        <w:t xml:space="preserve">The </w:t>
      </w:r>
      <w:proofErr w:type="spellStart"/>
      <w:proofErr w:type="gramStart"/>
      <w:r>
        <w:t>numpy.empty</w:t>
      </w:r>
      <w:proofErr w:type="spellEnd"/>
      <w:proofErr w:type="gramEnd"/>
      <w:r>
        <w:t xml:space="preserve"> () function returns</w:t>
      </w:r>
      <w:r w:rsidRPr="002F326A">
        <w:t xml:space="preserve"> </w:t>
      </w:r>
      <w:r>
        <w:t xml:space="preserve">a </w:t>
      </w:r>
      <w:r w:rsidRPr="002F326A">
        <w:t>new array of a given shape and type. It has random values and uninitialized entries.</w:t>
      </w:r>
    </w:p>
    <w:p w14:paraId="79813343" w14:textId="7D9C127C" w:rsidR="002F326A" w:rsidRDefault="002F326A" w:rsidP="00826915">
      <w:proofErr w:type="spellStart"/>
      <w:r w:rsidRPr="002F326A">
        <w:t>myarray</w:t>
      </w:r>
      <w:proofErr w:type="spellEnd"/>
      <w:r w:rsidRPr="002F326A">
        <w:t xml:space="preserve"> = </w:t>
      </w:r>
      <w:proofErr w:type="spellStart"/>
      <w:proofErr w:type="gramStart"/>
      <w:r w:rsidRPr="002F326A">
        <w:t>np.empty</w:t>
      </w:r>
      <w:proofErr w:type="spellEnd"/>
      <w:proofErr w:type="gramEnd"/>
      <w:r w:rsidRPr="002F326A">
        <w:t xml:space="preserve">([1, 2, 3], </w:t>
      </w:r>
      <w:proofErr w:type="spellStart"/>
      <w:r w:rsidRPr="002F326A">
        <w:t>dtype</w:t>
      </w:r>
      <w:proofErr w:type="spellEnd"/>
      <w:r w:rsidRPr="002F326A">
        <w:t xml:space="preserve"> = int)</w:t>
      </w:r>
    </w:p>
    <w:p w14:paraId="20395A26" w14:textId="776B5049" w:rsidR="002F326A" w:rsidRDefault="002F326A" w:rsidP="002F326A">
      <w:proofErr w:type="spellStart"/>
      <w:r w:rsidRPr="002F326A">
        <w:t>myarray</w:t>
      </w:r>
      <w:proofErr w:type="spellEnd"/>
      <w:r>
        <w:t xml:space="preserve"> =         </w:t>
      </w:r>
      <w:proofErr w:type="gramStart"/>
      <w:r>
        <w:t xml:space="preserve">   </w:t>
      </w:r>
      <w:r>
        <w:t>[</w:t>
      </w:r>
      <w:proofErr w:type="gramEnd"/>
      <w:r>
        <w:t>[[7</w:t>
      </w:r>
      <w:r>
        <w:t>,</w:t>
      </w:r>
      <w:r>
        <w:t>0</w:t>
      </w:r>
      <w:r>
        <w:t>,</w:t>
      </w:r>
      <w:r>
        <w:t xml:space="preserve"> 8]</w:t>
      </w:r>
    </w:p>
    <w:p w14:paraId="677E0EB0" w14:textId="2DC3EB45" w:rsidR="002F326A" w:rsidRDefault="002F326A" w:rsidP="002F326A">
      <w:r>
        <w:t xml:space="preserve"> </w:t>
      </w:r>
      <w:r>
        <w:tab/>
      </w:r>
      <w:r>
        <w:tab/>
      </w:r>
      <w:r>
        <w:t xml:space="preserve"> [0</w:t>
      </w:r>
      <w:r>
        <w:t>,</w:t>
      </w:r>
      <w:r>
        <w:t xml:space="preserve"> 9</w:t>
      </w:r>
      <w:r>
        <w:t>,</w:t>
      </w:r>
      <w:r>
        <w:t xml:space="preserve"> 0]]]</w:t>
      </w:r>
    </w:p>
    <w:sectPr w:rsidR="002F326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7B3A56"/>
    <w:multiLevelType w:val="multilevel"/>
    <w:tmpl w:val="8928349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4B4A0E67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2tDC0MDY2MDU1NDFR0lEKTi0uzszPAykwrAUAaetRuiwAAAA="/>
  </w:docVars>
  <w:rsids>
    <w:rsidRoot w:val="00826915"/>
    <w:rsid w:val="00066539"/>
    <w:rsid w:val="00197A3C"/>
    <w:rsid w:val="002913CD"/>
    <w:rsid w:val="002E44A4"/>
    <w:rsid w:val="002F326A"/>
    <w:rsid w:val="00355330"/>
    <w:rsid w:val="00696ADE"/>
    <w:rsid w:val="006B49CA"/>
    <w:rsid w:val="00826915"/>
    <w:rsid w:val="0089751B"/>
    <w:rsid w:val="00980E21"/>
    <w:rsid w:val="00BC50E3"/>
    <w:rsid w:val="00C00A5F"/>
    <w:rsid w:val="00C0383A"/>
    <w:rsid w:val="00C60009"/>
    <w:rsid w:val="00D6329F"/>
    <w:rsid w:val="00DB6579"/>
    <w:rsid w:val="00F06A18"/>
    <w:rsid w:val="00FF5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9E200D"/>
  <w15:chartTrackingRefBased/>
  <w15:docId w15:val="{99F3A115-D64A-4120-A1E5-4E82819406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13CD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F5E8D"/>
    <w:pPr>
      <w:keepNext/>
      <w:keepLines/>
      <w:numPr>
        <w:numId w:val="2"/>
      </w:numPr>
      <w:spacing w:before="240" w:after="0"/>
      <w:outlineLvl w:val="0"/>
    </w:pPr>
    <w:rPr>
      <w:rFonts w:eastAsiaTheme="majorEastAsia" w:cstheme="majorBidi"/>
      <w:b/>
      <w:szCs w:val="32"/>
      <w:u w:val="singl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66539"/>
    <w:pPr>
      <w:keepNext/>
      <w:keepLines/>
      <w:spacing w:before="40" w:after="0"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00A5F"/>
    <w:pPr>
      <w:keepNext/>
      <w:keepLines/>
      <w:spacing w:before="40" w:after="0"/>
      <w:outlineLvl w:val="2"/>
    </w:pPr>
    <w:rPr>
      <w:rFonts w:eastAsiaTheme="majorEastAsia" w:cstheme="majorBid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5E8D"/>
    <w:rPr>
      <w:rFonts w:eastAsiaTheme="majorEastAsia" w:cstheme="majorBidi"/>
      <w:b/>
      <w:szCs w:val="3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66539"/>
    <w:rPr>
      <w:rFonts w:eastAsiaTheme="majorEastAsia" w:cstheme="majorBidi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00A5F"/>
    <w:rPr>
      <w:rFonts w:eastAsiaTheme="majorEastAsia" w:cstheme="majorBidi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465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2</Pages>
  <Words>259</Words>
  <Characters>1481</Characters>
  <Application>Microsoft Office Word</Application>
  <DocSecurity>0</DocSecurity>
  <Lines>12</Lines>
  <Paragraphs>3</Paragraphs>
  <ScaleCrop>false</ScaleCrop>
  <Company/>
  <LinksUpToDate>false</LinksUpToDate>
  <CharactersWithSpaces>1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ALLAH, RAMY (PGR)</dc:creator>
  <cp:keywords/>
  <dc:description/>
  <cp:lastModifiedBy>ABDALLAH, RAMY (PGR)</cp:lastModifiedBy>
  <cp:revision>14</cp:revision>
  <dcterms:created xsi:type="dcterms:W3CDTF">2023-01-27T18:36:00Z</dcterms:created>
  <dcterms:modified xsi:type="dcterms:W3CDTF">2023-01-27T20:57:00Z</dcterms:modified>
</cp:coreProperties>
</file>